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2EF359" w14:textId="030C17C1" w:rsidR="00C457E0" w:rsidRPr="0047262B" w:rsidRDefault="00C457E0" w:rsidP="0047262B">
      <w:pPr>
        <w:pStyle w:val="Heading2"/>
        <w:jc w:val="center"/>
        <w:rPr>
          <w:sz w:val="24"/>
          <w:szCs w:val="22"/>
        </w:rPr>
      </w:pPr>
      <w:r>
        <w:rPr>
          <w:sz w:val="24"/>
        </w:rPr>
        <w:t>માતાપિતા / સંભાળકર્તા / વાલી માટે માહિતી અને સંમતિપત્ર</w:t>
      </w:r>
    </w:p>
    <w:p w14:paraId="433A6A49" w14:textId="2ABA62D0" w:rsidR="00C457E0" w:rsidRPr="0047262B" w:rsidRDefault="00C457E0" w:rsidP="0047262B">
      <w:pPr>
        <w:pStyle w:val="Heading2"/>
        <w:jc w:val="center"/>
        <w:rPr>
          <w:sz w:val="24"/>
          <w:szCs w:val="22"/>
        </w:rPr>
      </w:pPr>
      <w:r>
        <w:rPr>
          <w:sz w:val="24"/>
        </w:rPr>
        <w:t>2024 શાળા પ્રત્યેના દૃષ્ટિકોણ પર સર્વેક્ષણ</w:t>
      </w:r>
    </w:p>
    <w:p w14:paraId="5F43CD77" w14:textId="77777777" w:rsidR="00C457E0" w:rsidRPr="00B221ED" w:rsidRDefault="00C457E0" w:rsidP="00C457E0">
      <w:pPr>
        <w:spacing w:before="120"/>
        <w:rPr>
          <w:rFonts w:ascii="Helvetica" w:hAnsi="Helvetica" w:cs="Helvetica"/>
          <w:b/>
          <w:sz w:val="24"/>
        </w:rPr>
      </w:pPr>
    </w:p>
    <w:p w14:paraId="472E3867" w14:textId="77777777" w:rsidR="00C457E0" w:rsidRDefault="00C457E0" w:rsidP="004856FF">
      <w:pPr>
        <w:pStyle w:val="Header"/>
        <w:spacing w:before="120" w:after="240"/>
        <w:rPr>
          <w:rFonts w:cstheme="minorHAnsi"/>
          <w:szCs w:val="22"/>
        </w:rPr>
      </w:pPr>
      <w:r>
        <w:t>વ્હાલા માતાપિતા / સંભાળકર્તા / વાલી,</w:t>
      </w:r>
    </w:p>
    <w:p w14:paraId="740B792B" w14:textId="1FF3B470" w:rsidR="00C457E0" w:rsidRPr="00D30119" w:rsidRDefault="00C457E0" w:rsidP="00D30119">
      <w:r>
        <w:t>અમે તમને 2024 શાળા પ્રત્યેના દૃષ્ટિકોણ પર સર્વેક્ષણ (AtoSS) અંગે જાણ કરવા લખી રહ્યાં છીએ જે ધોરણ 4થી 12નાં બધી જ સરકારી શાળાઓનાં વિદ્યાર્થીઓ પર કરવામાં આવશે.</w:t>
      </w:r>
    </w:p>
    <w:p w14:paraId="77346027" w14:textId="77777777" w:rsidR="00C457E0" w:rsidRPr="00C457E0" w:rsidRDefault="00C457E0" w:rsidP="004856FF">
      <w:pPr>
        <w:pStyle w:val="Heading2"/>
        <w:spacing w:before="240"/>
        <w:rPr>
          <w:sz w:val="24"/>
          <w:szCs w:val="22"/>
        </w:rPr>
      </w:pPr>
      <w:r>
        <w:rPr>
          <w:sz w:val="24"/>
        </w:rPr>
        <w:t>સર્વેક્ષણ વિશે</w:t>
      </w:r>
    </w:p>
    <w:p w14:paraId="089F96D8" w14:textId="03B01787" w:rsidR="005858DB" w:rsidRPr="004856FF" w:rsidRDefault="00C457E0" w:rsidP="004856FF">
      <w:pPr>
        <w:shd w:val="clear" w:color="auto" w:fill="FFFFFF"/>
        <w:spacing w:before="120"/>
        <w:rPr>
          <w:rFonts w:eastAsia="Times New Roman" w:cstheme="minorHAnsi"/>
        </w:rPr>
      </w:pPr>
      <w:r>
        <w:t>AtoSS એ વાર્ષિક ધોરણે થતું વિદ્યાર્થીઓ માટે સ્વૈચ્છિક સર્વેક્ષણ છે, જે શિક્ષણ વિભાગ દ્વારા શાળાઓ અને વિભાગને વિદ્યાર્થીઓની ધારણા અને શાળાના અનુભવની સમજ મેળવવામાં મદદ માટે કરવામાં આવે છે. વિદ્યાર્થીઓની સહભાગિતા, સુખાકારી અને ગુણવત્તાયુક્ત સૂચનોને સુધારવાનાં સાધન તરીકે અમે વિદ્યાર્થીઓનાં અભિપ્રાયને મહત્ત્વ આપીએ છીએ અને તમારા બાળકને તેમની શાળા, તેમના શિક્ષણ, સાથીદારો સાથેનાં સંબંધો, ઉલ્લાસિતતા, ધાકધમકી, આરોગ્ય અને સુખાકારી, શારીરિક પ્રવૃત્તિ અને સામાન્ય જીવનનાં સંબંધમાં તેમના વિચારો અને લાગણીઓ વિશે પૂછીશું.</w:t>
      </w:r>
    </w:p>
    <w:p w14:paraId="5FF28990" w14:textId="34502862" w:rsidR="005858DB" w:rsidRPr="004856FF" w:rsidRDefault="005858DB" w:rsidP="004856FF">
      <w:pPr>
        <w:shd w:val="clear" w:color="auto" w:fill="FFFFFF"/>
        <w:spacing w:before="120"/>
        <w:rPr>
          <w:rFonts w:eastAsia="Times New Roman" w:cstheme="minorHAnsi"/>
        </w:rPr>
      </w:pPr>
      <w:r>
        <w:t>ઓરિમા (ORIMA) રિસર્ચ પ્રો. લિ.ને વિભાગ દ્વારા આ ઓનલાઇન સર્વેક્ષણનાં સંચાલન માટે કરારબદ્ધ કરવામાં આવ્યું છે અને તે ટેલિફોન હોટલાઇન અને ઇમેલ દ્વારા સર્વેક્ષણનાં સમયગાળા દરમ્યાન શાળાઓને ટેકો પૂરો પાડશે.</w:t>
      </w:r>
    </w:p>
    <w:p w14:paraId="7578E753" w14:textId="0E2BE85B" w:rsidR="00C457E0" w:rsidRDefault="00C457E0" w:rsidP="00C457E0">
      <w:pPr>
        <w:pStyle w:val="Header"/>
        <w:spacing w:before="120"/>
        <w:rPr>
          <w:rFonts w:cstheme="minorHAnsi"/>
          <w:szCs w:val="22"/>
        </w:rPr>
      </w:pPr>
      <w:r>
        <w:t xml:space="preserve">આ વર્ષે, આ સર્વેક્ષણ તમારી શાળામાં </w:t>
      </w:r>
      <w:r w:rsidR="000168DF">
        <w:rPr>
          <w:szCs w:val="22"/>
        </w:rPr>
        <w:t>27th May</w:t>
      </w:r>
      <w:r w:rsidR="009D6C0C">
        <w:rPr>
          <w:rFonts w:cs="Shruti" w:hint="cs"/>
          <w:szCs w:val="22"/>
          <w:cs/>
          <w:lang w:bidi="gu-IN"/>
        </w:rPr>
        <w:t xml:space="preserve"> તારીખો</w:t>
      </w:r>
      <w:r w:rsidR="00B7401D">
        <w:rPr>
          <w:rFonts w:cs="Shruti" w:hint="cs"/>
          <w:szCs w:val="22"/>
          <w:cs/>
          <w:lang w:bidi="gu-IN"/>
        </w:rPr>
        <w:t xml:space="preserve"> વચ્ચે</w:t>
      </w:r>
      <w:r>
        <w:t xml:space="preserve"> કરવામાં આવશે.</w:t>
      </w:r>
    </w:p>
    <w:p w14:paraId="3A4F506A" w14:textId="77777777" w:rsidR="00C457E0" w:rsidRPr="00C457E0" w:rsidRDefault="00C457E0" w:rsidP="004856FF">
      <w:pPr>
        <w:pStyle w:val="Heading2"/>
        <w:spacing w:before="120"/>
        <w:rPr>
          <w:sz w:val="24"/>
          <w:szCs w:val="22"/>
        </w:rPr>
      </w:pPr>
      <w:r>
        <w:rPr>
          <w:sz w:val="24"/>
        </w:rPr>
        <w:t>ફાયદા શું છે?</w:t>
      </w:r>
    </w:p>
    <w:p w14:paraId="0FCCD6B1" w14:textId="5EFF777E" w:rsidR="00C457E0" w:rsidRPr="00231C68" w:rsidRDefault="004F6CDC" w:rsidP="00C457E0">
      <w:pPr>
        <w:pStyle w:val="Header"/>
        <w:spacing w:before="120"/>
        <w:rPr>
          <w:rFonts w:cstheme="minorHAnsi"/>
          <w:szCs w:val="22"/>
        </w:rPr>
      </w:pPr>
      <w:r>
        <w:t>યુવાનોને પોતાની વાત જણાવવાની મજા આવે છે! આ સર્વેક્ષણ લગભગ 20 વર્ષથી ચાલી રહ્યું છે અને તમારા બાળકના શાળા પ્રત્યેના અનુભવને સુધારવા માટે કાર્યક્રમો અને પ્રવૃત્તિઓનું આયોજન કરવા માટે શાળાઓને વિદ્યાર્થીઓના મંતવ્યો સમજવામાં મદદરૂપ થવામાં અમૂલ્ય છે. સર્વેક્ષણના પ્રતિભાવો શિક્ષણ વિભાગને એ સમજવામાં પણ મદદ કરે છે કે, વિદ્યાર્થીઓના ભણતરના અનુભવોને કેવી રીતે સુધારી શકાય છે.</w:t>
      </w:r>
    </w:p>
    <w:p w14:paraId="4054F228" w14:textId="77777777" w:rsidR="00C457E0" w:rsidRPr="00C457E0" w:rsidRDefault="00C457E0" w:rsidP="00C457E0">
      <w:pPr>
        <w:pStyle w:val="Heading2"/>
        <w:rPr>
          <w:sz w:val="24"/>
          <w:szCs w:val="22"/>
        </w:rPr>
      </w:pPr>
      <w:r>
        <w:rPr>
          <w:sz w:val="24"/>
        </w:rPr>
        <w:t>જોખમો શું છે?</w:t>
      </w:r>
    </w:p>
    <w:p w14:paraId="15DAC8AB" w14:textId="09980321" w:rsidR="00C457E0" w:rsidRDefault="00C457E0" w:rsidP="00C457E0">
      <w:pPr>
        <w:pStyle w:val="Header"/>
        <w:spacing w:before="120"/>
        <w:rPr>
          <w:rFonts w:cstheme="minorHAnsi"/>
          <w:szCs w:val="22"/>
        </w:rPr>
      </w:pPr>
      <w:r>
        <w:t>આમ તો આમાં ભાગ લેવાથી કોઇ જોખમોની અમે અપેક્ષા રાખતા નથી, પણ કેટલાક વિદ્યાર્થીઓને સર્વેક્ષણના કેટલાક પ્રશ્નો વ્યક્તિગત અને સંવેદનશીલ લાગી શકે છે. જો તમે તમારા બાળકને ભાગ લેવા માટે સંમત થાઓ, અને જો આ સર્વેક્ષણ તેમના મનને અશાંત કરે અથવા અસ્વસ્થ કરે તો તેઓ કોઇ પણ પ્રશ્નો છોડી દઇ શકે અથવા કોઇ પણ તબક્કે તેમાંથી બહાર પણ નીકળી શકે છે. વિદ્યાર્થીઓને મદદ કરવા સર્વેક્ષણ દરમિયાન એક શિક્ષક હાજર હશે.</w:t>
      </w:r>
    </w:p>
    <w:p w14:paraId="0550FD53" w14:textId="2C726A6F" w:rsidR="00C457E0" w:rsidRDefault="00C457E0" w:rsidP="00C457E0">
      <w:pPr>
        <w:pStyle w:val="Header"/>
        <w:spacing w:before="120"/>
        <w:rPr>
          <w:rFonts w:cstheme="minorHAnsi"/>
          <w:szCs w:val="22"/>
        </w:rPr>
      </w:pPr>
      <w:r>
        <w:t>આ પ્રશ્નોની પસંદગી ઓસ્ટ્રેલિયા અને સમગ્ર વિશ્વમાં ઉપયોગમાં લેવાતા માન્ય સર્વેક્ષણ સાધનોમાંથી કરવામાં આવે છે, તે મજબૂતીઓ (આવડત, જ્ઞાન અને ક્ષમતાઓ)-આધારિત હોય છે અને દર વર્ષના સ્તરના જૂથને અનુકૂળ હોય તે રીતે તૈયાર કરવામાં આવે છે.</w:t>
      </w:r>
    </w:p>
    <w:p w14:paraId="0F130B48" w14:textId="77777777" w:rsidR="00C457E0" w:rsidRPr="00C457E0" w:rsidRDefault="00C457E0" w:rsidP="00C457E0">
      <w:pPr>
        <w:pStyle w:val="Heading2"/>
        <w:rPr>
          <w:sz w:val="24"/>
          <w:szCs w:val="22"/>
        </w:rPr>
      </w:pPr>
      <w:r>
        <w:rPr>
          <w:sz w:val="24"/>
        </w:rPr>
        <w:t>મારા બાળકને શું કરવાનું કહેવામાં આવશે?</w:t>
      </w:r>
    </w:p>
    <w:p w14:paraId="68A4907C" w14:textId="3C69F5EC" w:rsidR="00C457E0" w:rsidRDefault="00C457E0" w:rsidP="00C457E0">
      <w:pPr>
        <w:pStyle w:val="Header"/>
        <w:spacing w:before="120"/>
        <w:rPr>
          <w:rFonts w:cstheme="minorHAnsi"/>
          <w:szCs w:val="22"/>
        </w:rPr>
      </w:pPr>
      <w:r>
        <w:t xml:space="preserve">તમારા બાળકને આ સર્વેક્ષણ, </w:t>
      </w:r>
      <w:r w:rsidRPr="00231C68">
        <w:rPr>
          <w:b/>
          <w:bCs/>
          <w:szCs w:val="22"/>
        </w:rPr>
        <w:t>ઓનલાઇન</w:t>
      </w:r>
      <w:r>
        <w:t xml:space="preserve"> </w:t>
      </w:r>
      <w:r>
        <w:rPr>
          <w:b/>
        </w:rPr>
        <w:t>વર્ગના સમય દરમિયાન</w:t>
      </w:r>
      <w:r>
        <w:t xml:space="preserve"> આ માટે જ ખાસ તૈયાર કરેલ સલામત ઓનલાઇન સર્વેક્ષણ વ્યવસ્થાનો ઉપયોગ કરીને પૂરું કરવાનું કહેવામાં આવશે. એ નોંધવું અગત્યનું છે કે અમે કોઇ પણ રીતે તમારા બાળકની "પરીક્ષા" લઇ રહ્યા નથી. કૃપયા નોંધશો:</w:t>
      </w:r>
    </w:p>
    <w:p w14:paraId="0C47E241" w14:textId="77777777" w:rsidR="00C457E0" w:rsidRDefault="00C457E0" w:rsidP="00C457E0">
      <w:pPr>
        <w:pStyle w:val="Header"/>
        <w:numPr>
          <w:ilvl w:val="0"/>
          <w:numId w:val="18"/>
        </w:numPr>
        <w:tabs>
          <w:tab w:val="clear" w:pos="4513"/>
          <w:tab w:val="clear" w:pos="9026"/>
          <w:tab w:val="center" w:pos="4153"/>
          <w:tab w:val="right" w:pos="8306"/>
        </w:tabs>
        <w:spacing w:before="120"/>
        <w:rPr>
          <w:rFonts w:cstheme="minorHAnsi"/>
          <w:szCs w:val="22"/>
        </w:rPr>
      </w:pPr>
      <w:r>
        <w:t>આ સર્વેક્ષણમાં ભાગ લેવું વિદ્યાર્થી માટે સ્વૈચ્છિક છે અને વિદ્યાર્થી ગમે તે સમયે તેમાંથી બહાર નીકળી શકે છે.</w:t>
      </w:r>
    </w:p>
    <w:p w14:paraId="6B5B964E" w14:textId="17946B15" w:rsidR="00FB315D" w:rsidRDefault="00FB315D" w:rsidP="00C457E0">
      <w:pPr>
        <w:pStyle w:val="Header"/>
        <w:numPr>
          <w:ilvl w:val="0"/>
          <w:numId w:val="18"/>
        </w:numPr>
        <w:tabs>
          <w:tab w:val="clear" w:pos="4513"/>
          <w:tab w:val="clear" w:pos="9026"/>
          <w:tab w:val="center" w:pos="4153"/>
          <w:tab w:val="right" w:pos="8306"/>
        </w:tabs>
        <w:spacing w:before="120"/>
        <w:rPr>
          <w:rFonts w:cstheme="minorHAnsi"/>
          <w:szCs w:val="22"/>
        </w:rPr>
      </w:pPr>
      <w:r>
        <w:t>બધા જ વિદ્યાર્થીઓ ભાગ લઇ શકે તે માટે સર્વેક્ષણ વિવિધ પ્રકારના અલગ-અલગ સંસ્કરણોમાં ઉપલબ્ધ છે.</w:t>
      </w:r>
    </w:p>
    <w:p w14:paraId="3CBF9F18" w14:textId="77777777" w:rsidR="00C457E0" w:rsidRPr="00973A82" w:rsidRDefault="00C457E0" w:rsidP="00C457E0">
      <w:pPr>
        <w:pStyle w:val="Header"/>
        <w:numPr>
          <w:ilvl w:val="0"/>
          <w:numId w:val="18"/>
        </w:numPr>
        <w:tabs>
          <w:tab w:val="clear" w:pos="4513"/>
          <w:tab w:val="clear" w:pos="9026"/>
          <w:tab w:val="center" w:pos="4153"/>
          <w:tab w:val="right" w:pos="8306"/>
        </w:tabs>
        <w:spacing w:before="120"/>
        <w:rPr>
          <w:rFonts w:cstheme="minorHAnsi"/>
          <w:szCs w:val="22"/>
        </w:rPr>
      </w:pPr>
      <w:r>
        <w:lastRenderedPageBreak/>
        <w:t>સર્વેક્ષણ પૂરું કરતાં 20-45 મિનિટ લાગી શકે છે.</w:t>
      </w:r>
    </w:p>
    <w:p w14:paraId="1E474080" w14:textId="77777777" w:rsidR="00C457E0" w:rsidRPr="00C457E0" w:rsidRDefault="00C457E0" w:rsidP="00C457E0">
      <w:pPr>
        <w:pStyle w:val="Heading2"/>
        <w:rPr>
          <w:rFonts w:eastAsia="Times New Roman"/>
          <w:sz w:val="24"/>
          <w:szCs w:val="24"/>
        </w:rPr>
      </w:pPr>
      <w:r>
        <w:rPr>
          <w:sz w:val="24"/>
        </w:rPr>
        <w:t>મારા બાળકની ગોપનીયતાનું રક્ષણ કઇ રીતે કરવામાં આવશે?</w:t>
      </w:r>
    </w:p>
    <w:p w14:paraId="2B5A6E44" w14:textId="0F6F3161" w:rsidR="00336070" w:rsidRPr="00284E48" w:rsidRDefault="00C457E0" w:rsidP="00C457E0">
      <w:pPr>
        <w:shd w:val="clear" w:color="auto" w:fill="FFFFFF"/>
        <w:spacing w:before="120"/>
        <w:rPr>
          <w:rFonts w:eastAsia="Times New Roman" w:cstheme="minorHAnsi"/>
        </w:rPr>
      </w:pPr>
      <w:r>
        <w:t xml:space="preserve">સર્વેક્ષણ પૂરું કરવા માટે તમારા બાળકને તેમના શિક્ષક એક અનન્ય લૉગિન આપશે. વિદ્યાર્થીઓનું લૉગિન એ એક આપવામાં આવેલ ઓળખકર્તા છે, જેનો ઉપયોગ વિભાગ દ્વારા ફક્ત વિશ્લેષણ અને સંશોધન હેતુઓ માટે માહિતીને સાંકળવા માટે જ કરવામાં આવશે. ઓળખ છતી કરી શકાય તેવી માહિતી, જેમ કે વિદ્યાર્થીનું નામ અથવા વિક્ટોરિયન સ્ટુડન્ટ નંબર (વીએસએન)નો માહિતીજૂથોને સાંકળવા ઉપયોગ કરવામાં આવતો </w:t>
      </w:r>
      <w:r w:rsidR="00404726" w:rsidRPr="00284E48">
        <w:rPr>
          <w:b/>
          <w:bCs/>
        </w:rPr>
        <w:t>નથી</w:t>
      </w:r>
      <w:r>
        <w:t>. કેટલીક વિદ્યાર્થી જ</w:t>
      </w:r>
      <w:r>
        <w:rPr>
          <w:rFonts w:ascii="Arial" w:hAnsi="Arial"/>
        </w:rPr>
        <w:t>નસાંખ્યિક માહિતી (એટલે કે, વર્ષનું સ્તર, લિંગ, ઉંમર, એબોરિજીનલ અને/અથવા ટોરસ્ટ્રેટ આઇલેન્ડર છે કે કેમ) વિભાગ દ્વારા સંચાલિત વહીવટી નોંધોમાંથી લેવામાં આવી છે અને તે સર્વેક્ષણ વહીવટને ટેકો આપવા માટે તૈયાર કરવામાં આવેલ સર્વેક્ષણ દરમ્યાન વ્યક્તિગત વિદ્યાર્થી લૉગિન આઇડી સાથે જોડાયેલ હોય છે.</w:t>
      </w:r>
    </w:p>
    <w:p w14:paraId="2E822DBE" w14:textId="7D773D56" w:rsidR="00C457E0" w:rsidRPr="00284E48" w:rsidRDefault="00802E78" w:rsidP="00C457E0">
      <w:pPr>
        <w:shd w:val="clear" w:color="auto" w:fill="FFFFFF"/>
        <w:spacing w:before="120"/>
        <w:rPr>
          <w:rFonts w:eastAsia="Times New Roman" w:cstheme="minorHAnsi"/>
          <w:szCs w:val="22"/>
        </w:rPr>
      </w:pPr>
      <w:r>
        <w:t>ઓરિમા રિસર્ચ શાળા પ્રત્યેના દૃષ્ટિકોણ સર્વેક્ષણના વહીવટ અને ડેટા એકત્રીકરણને સરળ બનાવવા માટે સંશોધનના હેતુઓ માટે જ વિદ્યાર્થીઓની વ્યક્તિગત માહિતીનો ઉપયોગ કરશે. તમારા બાળકના પ્રતિભાવોની ગોપનીયતા હંમેશા સુરક્ષિત રહે તે નિશ્ચિત કરવા માટે, ઓરિમા રિસર્ચ વિભાગને જે સર્વેક્ષણ પ્રતિસાદ ફાઇલ પૂરી પાડશે તેમાં વ્યક્તિગત રીતે ઓળખી શકાય તેવી માહિતીને નોંધવામાં આવશે નહીં. બધી જ માહિતી ઓસ્ટ્રેલિયા સ્થિત સર્વરો પર સંગ્રહિત કરવામાં આવે છે અને આ પ્રોજેક્ટ પર કામ કરી રહેલા કર્મચારી સિવાય અન્યો માટે તેમાં દાખલ થવા પર પ્રતિબંધ છે.</w:t>
      </w:r>
    </w:p>
    <w:p w14:paraId="1875A5D7" w14:textId="06D0E63F" w:rsidR="00E83CD4" w:rsidRPr="00FB315D" w:rsidRDefault="00E83CD4" w:rsidP="00FB315D">
      <w:pPr>
        <w:spacing w:after="160" w:line="259" w:lineRule="auto"/>
        <w:contextualSpacing/>
        <w:rPr>
          <w:rFonts w:cstheme="minorHAnsi"/>
          <w:szCs w:val="22"/>
        </w:rPr>
      </w:pPr>
      <w:r>
        <w:t xml:space="preserve">તમારા બાળક વિશે એકત્ર કરવામાં આવેલી તમામ માહિતીનું સંચાલન </w:t>
      </w:r>
      <w:r w:rsidRPr="00284E48">
        <w:rPr>
          <w:i/>
          <w:iCs/>
          <w:szCs w:val="22"/>
        </w:rPr>
        <w:t>પ્રાઇવસી ડેટા એન્ડ પ્રોટેક્શન એક્ટ 2014</w:t>
      </w:r>
      <w:r>
        <w:t xml:space="preserve"> (વીઆઇસી), </w:t>
      </w:r>
      <w:r w:rsidRPr="00284E48">
        <w:rPr>
          <w:i/>
          <w:iCs/>
          <w:szCs w:val="22"/>
        </w:rPr>
        <w:t>હેલ્થ રેકોર્ડ્સ એક્ટ 2001</w:t>
      </w:r>
      <w:r>
        <w:t xml:space="preserve"> (વીઆઇસી) અને </w:t>
      </w:r>
      <w:r w:rsidRPr="00284E48">
        <w:rPr>
          <w:i/>
          <w:iCs/>
          <w:szCs w:val="22"/>
        </w:rPr>
        <w:t>પબ્લિક રેકોર્ડ્સ એક્ટ 1973</w:t>
      </w:r>
      <w:r>
        <w:t xml:space="preserve"> (વીઆઇસી), તેમજ વિભાગનની </w:t>
      </w:r>
      <w:hyperlink r:id="rId11" w:history="1">
        <w:r>
          <w:rPr>
            <w:rStyle w:val="Hyperlink"/>
          </w:rPr>
          <w:t>શાળાઓની ગોપનીયતા નીતિ</w:t>
        </w:r>
      </w:hyperlink>
      <w:r>
        <w:t xml:space="preserve"> અનુસાર કરવામાં આવશે. કૃપા કરીને નોંધ લેશો કે ઉપરોક્ત કાયદા અને અમારી નીતિને અનુરૂપ એવા સંજોગો હોઈ શકે છે કે જેમાં તમારા બાળક દ્વારા પૂરી પાડવામાં આવેલી માહિતીની જાણ કરવી કાયદાની રૂએ અમારા માટે આવશ્યક હોઈ શકે છે. ઉદાહરણ તરીકે, જ્યારે તમારા બાળકના આરોગ્ય અને સલામતીને જોખમ હોય.</w:t>
      </w:r>
    </w:p>
    <w:p w14:paraId="53219130" w14:textId="55E4AF77" w:rsidR="00C457E0" w:rsidRPr="00FB315D" w:rsidRDefault="00C457E0" w:rsidP="00C457E0">
      <w:pPr>
        <w:pStyle w:val="Heading2"/>
        <w:rPr>
          <w:rFonts w:asciiTheme="minorHAnsi" w:eastAsia="Times New Roman" w:hAnsiTheme="minorHAnsi" w:cstheme="minorHAnsi"/>
          <w:sz w:val="24"/>
          <w:szCs w:val="24"/>
        </w:rPr>
      </w:pPr>
      <w:r>
        <w:rPr>
          <w:rFonts w:asciiTheme="minorHAnsi" w:hAnsiTheme="minorHAnsi"/>
          <w:sz w:val="24"/>
        </w:rPr>
        <w:t>પરિણામો કઇ રીતે અહેવાલિત કરવામાં આવશે?</w:t>
      </w:r>
    </w:p>
    <w:p w14:paraId="37E21800" w14:textId="67583828" w:rsidR="00417D13" w:rsidRPr="00FB315D" w:rsidRDefault="005858DB" w:rsidP="00417D13">
      <w:pPr>
        <w:shd w:val="clear" w:color="auto" w:fill="FFFFFF"/>
        <w:spacing w:after="165"/>
        <w:rPr>
          <w:rFonts w:eastAsia="Times New Roman" w:cstheme="minorHAnsi"/>
          <w:color w:val="16161D"/>
          <w:szCs w:val="22"/>
        </w:rPr>
      </w:pPr>
      <w:r>
        <w:rPr>
          <w:color w:val="16161D"/>
        </w:rPr>
        <w:t>સંકલિત રાજ્યવ્યાપી સર્વેક્ષણ માહિતીનો ઉપયોગ, શરૂઆતનાં પગલાં પર અહેવાલ આપવા માટે કરવામાં આવશે અને તેનો ઉપયોગ વિદ્યાર્થીઓની સહભાગિતા અને સુખાકારીને લગતાં મુદ્દાઓની જાહેર ચર્ચામાં પણ થઇ શકે છે. સર્વેક્ષણ માહિતીનો અગાઉ કેવી રીતે ઉપયોગ કરવામાં આવ્યો છે તેના ઉદાહરણમાં શાળા સમુદાય માટે તૈયાર થતાં વાર્ષિક અહેવાલમાં, કાર્યરીતિ સારાંશમાં વિદ્યાર્થીઓની સહભાગીતાના સ્તરના અહેવાલનો સમાવેશ થાય છે.</w:t>
      </w:r>
    </w:p>
    <w:p w14:paraId="49CBBCFF" w14:textId="68E1B0A5" w:rsidR="00C457E0" w:rsidRDefault="00C457E0" w:rsidP="00C457E0">
      <w:pPr>
        <w:shd w:val="clear" w:color="auto" w:fill="FFFFFF"/>
        <w:spacing w:before="120"/>
        <w:rPr>
          <w:rFonts w:eastAsia="Times New Roman" w:cstheme="minorHAnsi"/>
        </w:rPr>
      </w:pPr>
      <w:r>
        <w:t xml:space="preserve">સર્વેક્ષણ પરિણામો સર્વેક્ષણના સમયગાળા દરમિયાન એકંદર સ્વરૂપમાં શાળામાં પણ પાછા અહેવાલિત કરવામાં આવશે. </w:t>
      </w:r>
      <w:r>
        <w:rPr>
          <w:color w:val="011A3C"/>
        </w:rPr>
        <w:t>વ્યક્તિગત વિદ્યાર્થીઓ વિશેની માહિતી અથવા પરિણામો શાળાઓને આપવામાં આવશે નહીં.</w:t>
      </w:r>
      <w:r>
        <w:t xml:space="preserve"> અહેવાલોમાં ઉપલબ્ધ કરવામાં આવેલા તમામ સર્વેક્ષણ માહિતી ફક્ત વિદ્યાર્થીઓના જૂથો માટે છે જેથી કોઇ પણ વ્યક્તિગત વિદ્યાર્થીની ઓળખ થઇ શકે નહીં. જ્યાં વિદ્યાર્થીઓની સંખ્યા ઓછી હોય, ત્યાં માહિતી દબાવી દેવામાં આવશે જેથી, શાળા તે જૂથના પરિણામો જોઇ શકશે નહીં.</w:t>
      </w:r>
    </w:p>
    <w:p w14:paraId="281E6552" w14:textId="1354CE58" w:rsidR="00C457E0" w:rsidRPr="00231C68" w:rsidRDefault="00C457E0" w:rsidP="00C457E0">
      <w:pPr>
        <w:shd w:val="clear" w:color="auto" w:fill="FFFFFF"/>
        <w:spacing w:before="120"/>
        <w:rPr>
          <w:rFonts w:eastAsia="Times New Roman" w:cstheme="minorHAnsi"/>
        </w:rPr>
      </w:pPr>
      <w:r>
        <w:t>તમારી શાળા માતાપિતા અને સંભાળકર્તાઓને સર્વેક્ષણના પરિણામોની જાણ કરી શકે છે.</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C457E0" w14:paraId="62B629FD" w14:textId="77777777" w:rsidTr="00C457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121B6BC" w14:textId="77777777" w:rsidR="00C457E0" w:rsidRPr="00C457E0" w:rsidRDefault="00C457E0" w:rsidP="00C457E0">
            <w:pPr>
              <w:pStyle w:val="Heading2"/>
              <w:rPr>
                <w:rFonts w:eastAsia="Times New Roman"/>
                <w:sz w:val="24"/>
                <w:szCs w:val="24"/>
              </w:rPr>
            </w:pPr>
            <w:r>
              <w:rPr>
                <w:sz w:val="24"/>
              </w:rPr>
              <w:lastRenderedPageBreak/>
              <w:t>ભાગ લેવાના વિકલ્પો</w:t>
            </w:r>
          </w:p>
          <w:p w14:paraId="756C09C2" w14:textId="2B7FF749" w:rsidR="00C457E0" w:rsidRDefault="00C457E0" w:rsidP="00C457E0">
            <w:pPr>
              <w:rPr>
                <w:color w:val="000000" w:themeColor="text1"/>
              </w:rPr>
            </w:pPr>
            <w:r>
              <w:rPr>
                <w:color w:val="000000" w:themeColor="text1"/>
              </w:rPr>
              <w:t xml:space="preserve">આ સર્વેક્ષણમાં ભાગ લેવો </w:t>
            </w:r>
            <w:r w:rsidRPr="00C457E0">
              <w:rPr>
                <w:b/>
                <w:bCs/>
                <w:color w:val="000000" w:themeColor="text1"/>
              </w:rPr>
              <w:t>સ્વૈચ્છિક</w:t>
            </w:r>
            <w:r>
              <w:rPr>
                <w:color w:val="000000" w:themeColor="text1"/>
              </w:rPr>
              <w:t xml:space="preserve"> છે. જો તમે તમારા બાળકને સર્વેક્ષણમાં ભાગ લેવડાવવા ઇચ્છતા </w:t>
            </w:r>
            <w:r w:rsidRPr="00C457E0">
              <w:rPr>
                <w:b/>
                <w:bCs/>
                <w:color w:val="000000" w:themeColor="text1"/>
              </w:rPr>
              <w:t>ન</w:t>
            </w:r>
            <w:r>
              <w:rPr>
                <w:color w:val="000000" w:themeColor="text1"/>
              </w:rPr>
              <w:t xml:space="preserve"> હોવ તો, કૃપા કરીને તમારી શાળાને </w:t>
            </w:r>
            <w:r w:rsidR="000168DF" w:rsidRPr="000168DF">
              <w:rPr>
                <w:color w:val="000000" w:themeColor="text1"/>
              </w:rPr>
              <w:t>ivanhoe.ps@education.vic.gov.au before the survey commences on the 27th of May.</w:t>
            </w:r>
            <w:r w:rsidR="000168DF">
              <w:rPr>
                <w:color w:val="000000" w:themeColor="text1"/>
              </w:rPr>
              <w:t xml:space="preserve"> </w:t>
            </w:r>
            <w:r>
              <w:rPr>
                <w:color w:val="000000" w:themeColor="text1"/>
              </w:rPr>
              <w:t>થી સર્વેક્ષણ શરૂ થાય તે પહેલાં જણાવો.</w:t>
            </w:r>
          </w:p>
          <w:p w14:paraId="29618A9D" w14:textId="33D76926" w:rsidR="00923049" w:rsidRPr="00C457E0" w:rsidRDefault="008A3F54" w:rsidP="00C457E0">
            <w:pPr>
              <w:rPr>
                <w:color w:val="000000" w:themeColor="text1"/>
              </w:rPr>
            </w:pPr>
            <w:r>
              <w:rPr>
                <w:color w:val="000000" w:themeColor="text1"/>
              </w:rPr>
              <w:t>સર્વેક્ષણની તૈયારીઓને સરળ બનાવવા માટે વિદ્યાર્થીઓની વ્યક્તિગત માહિતી ઓરિમા રિસર્ચને આ ભાગ લેવાથી બાકાત રહેવાની પ્રક્રિયા પહેલાં આપવામાં આવશે. જો તમે તમારા બાળકને ભાગ લેવામાંથી બાકાત રાખવાનું પસંદ કરશો તો, તમારી શાળા એ સુનિશ્ચિત કરશે કે તમારા બાળકને સર્વેક્ષણમાં દાખલ થવાની માહિતી પ્રદાન ન કરવામાં આવે. સર્વેક્ષણનાં અંતે ઓરિમા રિસર્ચ દ્વારા વિદ્યાર્થીઓની માહિતી કાઢી નાખવામાં આવશે.</w:t>
            </w:r>
          </w:p>
          <w:p w14:paraId="4CBF51E9" w14:textId="57505426" w:rsidR="00C457E0" w:rsidRDefault="00C457E0">
            <w:pPr>
              <w:spacing w:before="120"/>
              <w:rPr>
                <w:rFonts w:eastAsia="Times New Roman" w:cstheme="minorHAnsi"/>
                <w:b/>
                <w:bCs/>
              </w:rPr>
            </w:pPr>
            <w:r>
              <w:rPr>
                <w:color w:val="000000" w:themeColor="text1"/>
              </w:rPr>
              <w:t>જો તમારી શાળાને ઉપર જણાવ્યા મુજબ, સર્વેક્ષણ શરૂ થવાની તારીખ પહેલાં સંમતિ નહીં આપતો ઇમેઇલ મળશે નહીં, તો તેનો અર્થ એ છે કે તમે તમારા બાળકને 2024 શાળા પ્રત્યેનાં દૃષ્ટિકોણ સર્વેક્ષણમાં ભાગ લેવા માટે સંમતિ આપો છો</w:t>
            </w:r>
            <w:r w:rsidRPr="00C457E0">
              <w:rPr>
                <w:b/>
                <w:bCs/>
                <w:color w:val="000000" w:themeColor="text1"/>
              </w:rPr>
              <w:t>.</w:t>
            </w:r>
          </w:p>
        </w:tc>
      </w:tr>
    </w:tbl>
    <w:p w14:paraId="0175C0A8" w14:textId="32E021DC" w:rsidR="00C457E0" w:rsidRPr="00231C68" w:rsidRDefault="0072636C" w:rsidP="00C457E0">
      <w:pPr>
        <w:shd w:val="clear" w:color="auto" w:fill="FFFFFF"/>
        <w:spacing w:before="120"/>
        <w:rPr>
          <w:rFonts w:eastAsia="Times New Roman" w:cstheme="minorHAnsi"/>
        </w:rPr>
      </w:pPr>
      <w:r>
        <w:t xml:space="preserve">તમારા બાળકને જે પ્રશ્નોનાં જવાબ આપવા માટે કહેવામાં આવશે તે, સહિતની આ સર્વેક્ષણ વિશેની વધુ માહિતી માટે કૃપા કરીને વિભાગનાં </w:t>
      </w:r>
      <w:hyperlink r:id="rId12" w:history="1">
        <w:r>
          <w:rPr>
            <w:rStyle w:val="Hyperlink"/>
          </w:rPr>
          <w:t>સર્વેક્ષણ માહિતી પૃષ્ઠ</w:t>
        </w:r>
      </w:hyperlink>
      <w:r>
        <w:t>ની મુલાકાત લો.</w:t>
      </w:r>
    </w:p>
    <w:p w14:paraId="1D6C962B" w14:textId="54B76D08" w:rsidR="00C457E0" w:rsidRPr="00B221ED" w:rsidRDefault="00C457E0" w:rsidP="00C457E0">
      <w:pPr>
        <w:shd w:val="clear" w:color="auto" w:fill="FFFFFF"/>
        <w:spacing w:before="120"/>
        <w:rPr>
          <w:rFonts w:ascii="Helvetica" w:hAnsi="Helvetica" w:cs="Helvetica"/>
          <w:sz w:val="20"/>
          <w:szCs w:val="20"/>
        </w:rPr>
      </w:pPr>
      <w:r>
        <w:t xml:space="preserve">જો તમારે વધુ માહિતીની જરૂર હોય તો, તમારા બાળકનાં શિક્ષક સાથે વાત કરો અથવા વિભાગનો </w:t>
      </w:r>
      <w:hyperlink r:id="rId13" w:history="1">
        <w:r>
          <w:rPr>
            <w:rStyle w:val="Hyperlink"/>
            <w:shd w:val="clear" w:color="auto" w:fill="FFFFFF"/>
          </w:rPr>
          <w:t>school.surveys@education.vic.gov.au</w:t>
        </w:r>
      </w:hyperlink>
      <w:r>
        <w:t xml:space="preserve"> પર સંપર્ક કરો.</w:t>
      </w:r>
    </w:p>
    <w:p w14:paraId="69C9BEBF" w14:textId="77777777" w:rsidR="00C457E0" w:rsidRDefault="00C457E0" w:rsidP="00C457E0">
      <w:pPr>
        <w:pStyle w:val="Header"/>
        <w:spacing w:before="120"/>
        <w:rPr>
          <w:rFonts w:cstheme="minorHAnsi"/>
          <w:szCs w:val="22"/>
        </w:rPr>
      </w:pPr>
    </w:p>
    <w:p w14:paraId="7BA78388" w14:textId="77777777" w:rsidR="00C457E0" w:rsidRDefault="00C457E0" w:rsidP="00C457E0">
      <w:pPr>
        <w:pStyle w:val="Header"/>
        <w:spacing w:before="120"/>
        <w:rPr>
          <w:rFonts w:cstheme="minorHAnsi"/>
          <w:szCs w:val="22"/>
        </w:rPr>
      </w:pPr>
      <w:r>
        <w:t>નિષ્ઠાપૂર્વક આપના,</w:t>
      </w:r>
    </w:p>
    <w:p w14:paraId="646DEE57" w14:textId="1A240760" w:rsidR="00C457E0" w:rsidRDefault="00C457E0" w:rsidP="00C457E0">
      <w:pPr>
        <w:pStyle w:val="Header"/>
        <w:spacing w:before="120"/>
        <w:rPr>
          <w:rFonts w:cstheme="minorHAnsi"/>
          <w:szCs w:val="22"/>
        </w:rPr>
      </w:pPr>
      <w:r>
        <w:t>શિક્ષણ વિભાગ, વિક્ટોરિયા</w:t>
      </w:r>
    </w:p>
    <w:p w14:paraId="3950F060" w14:textId="3ECB6B00" w:rsidR="00122369" w:rsidRPr="00E34721" w:rsidRDefault="00122369" w:rsidP="007D40FC">
      <w:pPr>
        <w:pStyle w:val="Copyrighttext"/>
        <w:rPr>
          <w:rFonts w:cstheme="minorHAnsi"/>
        </w:rPr>
      </w:pPr>
    </w:p>
    <w:sectPr w:rsidR="00122369" w:rsidRPr="00E34721" w:rsidSect="00AA2065">
      <w:headerReference w:type="default" r:id="rId14"/>
      <w:footerReference w:type="even" r:id="rId15"/>
      <w:footerReference w:type="default" r:id="rId16"/>
      <w:pgSz w:w="11900" w:h="16840"/>
      <w:pgMar w:top="1985" w:right="1134" w:bottom="1560" w:left="1134" w:header="283"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9E7ED4" w14:textId="77777777" w:rsidR="00B954D4" w:rsidRDefault="00B954D4" w:rsidP="003967DD">
      <w:pPr>
        <w:spacing w:after="0"/>
      </w:pPr>
      <w:r>
        <w:separator/>
      </w:r>
    </w:p>
  </w:endnote>
  <w:endnote w:type="continuationSeparator" w:id="0">
    <w:p w14:paraId="24ADAC84" w14:textId="77777777" w:rsidR="00B954D4" w:rsidRDefault="00B954D4" w:rsidP="003967DD">
      <w:pPr>
        <w:spacing w:after="0"/>
      </w:pPr>
      <w:r>
        <w:continuationSeparator/>
      </w:r>
    </w:p>
  </w:endnote>
  <w:endnote w:type="continuationNotice" w:id="1">
    <w:p w14:paraId="21EE3857" w14:textId="77777777" w:rsidR="00B954D4" w:rsidRDefault="00B954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hruti">
    <w:panose1 w:val="02000500000000000000"/>
    <w:charset w:val="00"/>
    <w:family w:val="swiss"/>
    <w:pitch w:val="variable"/>
    <w:sig w:usb0="0004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A36CB5" w14:textId="77777777" w:rsidR="00A31926" w:rsidRDefault="00A31926">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8E0F14" w14:textId="77777777" w:rsidR="00A31926" w:rsidRDefault="00A31926">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56FB3D" w14:textId="77777777" w:rsidR="00B954D4" w:rsidRDefault="00B954D4" w:rsidP="003967DD">
      <w:pPr>
        <w:spacing w:after="0"/>
      </w:pPr>
      <w:r>
        <w:separator/>
      </w:r>
    </w:p>
  </w:footnote>
  <w:footnote w:type="continuationSeparator" w:id="0">
    <w:p w14:paraId="3880EB64" w14:textId="77777777" w:rsidR="00B954D4" w:rsidRDefault="00B954D4" w:rsidP="003967DD">
      <w:pPr>
        <w:spacing w:after="0"/>
      </w:pPr>
      <w:r>
        <w:continuationSeparator/>
      </w:r>
    </w:p>
  </w:footnote>
  <w:footnote w:type="continuationNotice" w:id="1">
    <w:p w14:paraId="769FD94C" w14:textId="77777777" w:rsidR="00B954D4" w:rsidRDefault="00B954D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5C1E50" w14:textId="65062C08" w:rsidR="003967DD" w:rsidRDefault="000861DD">
    <w:pPr>
      <w:pStyle w:val="Header"/>
    </w:pPr>
    <w:r>
      <w:rPr>
        <w:noProof/>
      </w:rPr>
      <w:drawing>
        <wp:anchor distT="0" distB="0" distL="114300" distR="114300" simplePos="0" relativeHeight="251658240" behindDoc="1" locked="0" layoutInCell="1" allowOverlap="1" wp14:anchorId="7CE31918" wp14:editId="110641E7">
          <wp:simplePos x="0" y="0"/>
          <wp:positionH relativeFrom="page">
            <wp:posOffset>0</wp:posOffset>
          </wp:positionH>
          <wp:positionV relativeFrom="page">
            <wp:posOffset>6345</wp:posOffset>
          </wp:positionV>
          <wp:extent cx="7550421" cy="10672107"/>
          <wp:effectExtent l="0" t="0" r="6350" b="0"/>
          <wp:wrapNone/>
          <wp:docPr id="1750943611" name="Picture 17509436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7210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E22B89"/>
    <w:multiLevelType w:val="hybridMultilevel"/>
    <w:tmpl w:val="DF1019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E444BC8"/>
    <w:multiLevelType w:val="multilevel"/>
    <w:tmpl w:val="D2F0D0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CD315B"/>
    <w:multiLevelType w:val="hybridMultilevel"/>
    <w:tmpl w:val="64FEF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258882">
    <w:abstractNumId w:val="0"/>
  </w:num>
  <w:num w:numId="2" w16cid:durableId="504709248">
    <w:abstractNumId w:val="1"/>
  </w:num>
  <w:num w:numId="3" w16cid:durableId="343440403">
    <w:abstractNumId w:val="2"/>
  </w:num>
  <w:num w:numId="4" w16cid:durableId="585696792">
    <w:abstractNumId w:val="3"/>
  </w:num>
  <w:num w:numId="5" w16cid:durableId="650792367">
    <w:abstractNumId w:val="4"/>
  </w:num>
  <w:num w:numId="6" w16cid:durableId="558590963">
    <w:abstractNumId w:val="9"/>
  </w:num>
  <w:num w:numId="7" w16cid:durableId="840706194">
    <w:abstractNumId w:val="5"/>
  </w:num>
  <w:num w:numId="8" w16cid:durableId="1000232430">
    <w:abstractNumId w:val="6"/>
  </w:num>
  <w:num w:numId="9" w16cid:durableId="1830556844">
    <w:abstractNumId w:val="7"/>
  </w:num>
  <w:num w:numId="10" w16cid:durableId="845824011">
    <w:abstractNumId w:val="8"/>
  </w:num>
  <w:num w:numId="11" w16cid:durableId="217400481">
    <w:abstractNumId w:val="10"/>
  </w:num>
  <w:num w:numId="12" w16cid:durableId="1793596891">
    <w:abstractNumId w:val="16"/>
  </w:num>
  <w:num w:numId="13" w16cid:durableId="1077093040">
    <w:abstractNumId w:val="18"/>
  </w:num>
  <w:num w:numId="14" w16cid:durableId="548568946">
    <w:abstractNumId w:val="19"/>
  </w:num>
  <w:num w:numId="15" w16cid:durableId="1307275789">
    <w:abstractNumId w:val="14"/>
  </w:num>
  <w:num w:numId="16" w16cid:durableId="1422794765">
    <w:abstractNumId w:val="17"/>
  </w:num>
  <w:num w:numId="17" w16cid:durableId="2083717576">
    <w:abstractNumId w:val="15"/>
  </w:num>
  <w:num w:numId="18" w16cid:durableId="2077510036">
    <w:abstractNumId w:val="11"/>
  </w:num>
  <w:num w:numId="19" w16cid:durableId="506023328">
    <w:abstractNumId w:val="12"/>
  </w:num>
  <w:num w:numId="20" w16cid:durableId="105867250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MzK3MLQwNTc1MjZU0lEKTi0uzszPAykwrAUA5ENZsiwAAAA="/>
  </w:docVars>
  <w:rsids>
    <w:rsidRoot w:val="003967DD"/>
    <w:rsid w:val="00011F31"/>
    <w:rsid w:val="00013339"/>
    <w:rsid w:val="000168DF"/>
    <w:rsid w:val="000209C7"/>
    <w:rsid w:val="000256E2"/>
    <w:rsid w:val="00040044"/>
    <w:rsid w:val="000406F8"/>
    <w:rsid w:val="000719A6"/>
    <w:rsid w:val="00080DA9"/>
    <w:rsid w:val="000861DD"/>
    <w:rsid w:val="000A47D4"/>
    <w:rsid w:val="000C600E"/>
    <w:rsid w:val="000E5AFA"/>
    <w:rsid w:val="001127EF"/>
    <w:rsid w:val="00122369"/>
    <w:rsid w:val="00122CA8"/>
    <w:rsid w:val="001474BC"/>
    <w:rsid w:val="00150E0F"/>
    <w:rsid w:val="00157212"/>
    <w:rsid w:val="0016287D"/>
    <w:rsid w:val="001743F9"/>
    <w:rsid w:val="001B03CB"/>
    <w:rsid w:val="001C24E2"/>
    <w:rsid w:val="001D0D94"/>
    <w:rsid w:val="001D13F9"/>
    <w:rsid w:val="001F39DD"/>
    <w:rsid w:val="002512BE"/>
    <w:rsid w:val="00275FB8"/>
    <w:rsid w:val="002800E0"/>
    <w:rsid w:val="00284E48"/>
    <w:rsid w:val="002A4A96"/>
    <w:rsid w:val="002E1A10"/>
    <w:rsid w:val="002E3BED"/>
    <w:rsid w:val="002F41D7"/>
    <w:rsid w:val="002F6115"/>
    <w:rsid w:val="00312720"/>
    <w:rsid w:val="00331548"/>
    <w:rsid w:val="00336070"/>
    <w:rsid w:val="00343AFC"/>
    <w:rsid w:val="0034745C"/>
    <w:rsid w:val="003967DD"/>
    <w:rsid w:val="003A4C39"/>
    <w:rsid w:val="003D200F"/>
    <w:rsid w:val="00404726"/>
    <w:rsid w:val="00417D13"/>
    <w:rsid w:val="0042333B"/>
    <w:rsid w:val="00431FB6"/>
    <w:rsid w:val="00443E58"/>
    <w:rsid w:val="0047262B"/>
    <w:rsid w:val="004856FF"/>
    <w:rsid w:val="004A2E74"/>
    <w:rsid w:val="004B2ED6"/>
    <w:rsid w:val="004D55B6"/>
    <w:rsid w:val="004F12C2"/>
    <w:rsid w:val="004F6CDC"/>
    <w:rsid w:val="00500ADA"/>
    <w:rsid w:val="005113F6"/>
    <w:rsid w:val="0051238D"/>
    <w:rsid w:val="00512BBA"/>
    <w:rsid w:val="00522095"/>
    <w:rsid w:val="00531629"/>
    <w:rsid w:val="00555277"/>
    <w:rsid w:val="00567CF0"/>
    <w:rsid w:val="00584366"/>
    <w:rsid w:val="005858DB"/>
    <w:rsid w:val="005A4F12"/>
    <w:rsid w:val="005B1783"/>
    <w:rsid w:val="005E0713"/>
    <w:rsid w:val="00624A55"/>
    <w:rsid w:val="0065025A"/>
    <w:rsid w:val="006523D7"/>
    <w:rsid w:val="006671CE"/>
    <w:rsid w:val="006A1F8A"/>
    <w:rsid w:val="006A25AC"/>
    <w:rsid w:val="006C45C0"/>
    <w:rsid w:val="006E2B24"/>
    <w:rsid w:val="006E2B9A"/>
    <w:rsid w:val="00710CED"/>
    <w:rsid w:val="00722805"/>
    <w:rsid w:val="0072636C"/>
    <w:rsid w:val="00735566"/>
    <w:rsid w:val="00767573"/>
    <w:rsid w:val="007B556E"/>
    <w:rsid w:val="007C62F7"/>
    <w:rsid w:val="007D3E38"/>
    <w:rsid w:val="007D40FC"/>
    <w:rsid w:val="007E2D61"/>
    <w:rsid w:val="007E71DF"/>
    <w:rsid w:val="007F55F3"/>
    <w:rsid w:val="00802E78"/>
    <w:rsid w:val="008065DA"/>
    <w:rsid w:val="00824282"/>
    <w:rsid w:val="00890680"/>
    <w:rsid w:val="00892E24"/>
    <w:rsid w:val="008A31FD"/>
    <w:rsid w:val="008A3F54"/>
    <w:rsid w:val="008B1737"/>
    <w:rsid w:val="008B2BCC"/>
    <w:rsid w:val="008F3A5D"/>
    <w:rsid w:val="008F3D35"/>
    <w:rsid w:val="00904FE9"/>
    <w:rsid w:val="00923049"/>
    <w:rsid w:val="00934E38"/>
    <w:rsid w:val="00952690"/>
    <w:rsid w:val="00954B9A"/>
    <w:rsid w:val="00973A82"/>
    <w:rsid w:val="0099358C"/>
    <w:rsid w:val="009C083F"/>
    <w:rsid w:val="009C73BF"/>
    <w:rsid w:val="009D6C0C"/>
    <w:rsid w:val="009F6A77"/>
    <w:rsid w:val="00A21A2A"/>
    <w:rsid w:val="00A31926"/>
    <w:rsid w:val="00A710DF"/>
    <w:rsid w:val="00A80E7D"/>
    <w:rsid w:val="00A87671"/>
    <w:rsid w:val="00AA2065"/>
    <w:rsid w:val="00AA61F6"/>
    <w:rsid w:val="00AB197E"/>
    <w:rsid w:val="00AB280D"/>
    <w:rsid w:val="00B17949"/>
    <w:rsid w:val="00B21562"/>
    <w:rsid w:val="00B448C1"/>
    <w:rsid w:val="00B47FF8"/>
    <w:rsid w:val="00B707D9"/>
    <w:rsid w:val="00B7401D"/>
    <w:rsid w:val="00B775D4"/>
    <w:rsid w:val="00B86ACD"/>
    <w:rsid w:val="00B954D4"/>
    <w:rsid w:val="00BA5296"/>
    <w:rsid w:val="00BC3C4A"/>
    <w:rsid w:val="00BE3961"/>
    <w:rsid w:val="00C00767"/>
    <w:rsid w:val="00C033EE"/>
    <w:rsid w:val="00C129C7"/>
    <w:rsid w:val="00C27CF6"/>
    <w:rsid w:val="00C457E0"/>
    <w:rsid w:val="00C539BB"/>
    <w:rsid w:val="00CA109C"/>
    <w:rsid w:val="00CC5AA8"/>
    <w:rsid w:val="00CD5993"/>
    <w:rsid w:val="00CE7916"/>
    <w:rsid w:val="00D17E55"/>
    <w:rsid w:val="00D30119"/>
    <w:rsid w:val="00D352B2"/>
    <w:rsid w:val="00D41698"/>
    <w:rsid w:val="00D65BD6"/>
    <w:rsid w:val="00D9777A"/>
    <w:rsid w:val="00DA59B1"/>
    <w:rsid w:val="00DC48EE"/>
    <w:rsid w:val="00DC4D0D"/>
    <w:rsid w:val="00E14CA9"/>
    <w:rsid w:val="00E34263"/>
    <w:rsid w:val="00E34721"/>
    <w:rsid w:val="00E4317E"/>
    <w:rsid w:val="00E45084"/>
    <w:rsid w:val="00E47519"/>
    <w:rsid w:val="00E5030B"/>
    <w:rsid w:val="00E64758"/>
    <w:rsid w:val="00E77EB9"/>
    <w:rsid w:val="00E83CD4"/>
    <w:rsid w:val="00E87E91"/>
    <w:rsid w:val="00E952A0"/>
    <w:rsid w:val="00F20CEC"/>
    <w:rsid w:val="00F338CF"/>
    <w:rsid w:val="00F4521C"/>
    <w:rsid w:val="00F4776E"/>
    <w:rsid w:val="00F5271F"/>
    <w:rsid w:val="00F94715"/>
    <w:rsid w:val="00FB315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1355FF"/>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gu-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25205"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7E71DF"/>
    <w:pPr>
      <w:keepNext/>
      <w:keepLines/>
      <w:spacing w:before="40"/>
      <w:outlineLvl w:val="2"/>
    </w:pPr>
    <w:rPr>
      <w:rFonts w:asciiTheme="majorHAnsi" w:eastAsiaTheme="majorEastAsia" w:hAnsiTheme="majorHAnsi" w:cstheme="majorBidi"/>
      <w:b/>
      <w:color w:val="E25205" w:themeColor="accent1"/>
      <w:sz w:val="28"/>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967DD"/>
    <w:pPr>
      <w:tabs>
        <w:tab w:val="center" w:pos="4513"/>
        <w:tab w:val="right" w:pos="9026"/>
      </w:tabs>
    </w:pPr>
  </w:style>
  <w:style w:type="character" w:customStyle="1" w:styleId="HeaderChar">
    <w:name w:val="Header Char"/>
    <w:basedOn w:val="DefaultParagraphFont"/>
    <w:link w:val="Header"/>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25205"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7E71DF"/>
    <w:rPr>
      <w:rFonts w:asciiTheme="majorHAnsi" w:eastAsiaTheme="majorEastAsia" w:hAnsiTheme="majorHAnsi" w:cstheme="majorBidi"/>
      <w:b/>
      <w:color w:val="E25205" w:themeColor="accent1"/>
      <w:sz w:val="28"/>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rPr>
  </w:style>
  <w:style w:type="paragraph" w:customStyle="1" w:styleId="Tablebody">
    <w:name w:val="Table body"/>
    <w:basedOn w:val="Normal"/>
    <w:qFormat/>
    <w:rsid w:val="00A31926"/>
    <w:pPr>
      <w:spacing w:before="60" w:after="60"/>
    </w:p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gu-IN"/>
    </w:rPr>
  </w:style>
  <w:style w:type="character" w:styleId="Hyperlink">
    <w:name w:val="Hyperlink"/>
    <w:basedOn w:val="DefaultParagraphFont"/>
    <w:uiPriority w:val="99"/>
    <w:unhideWhenUsed/>
    <w:rsid w:val="0016287D"/>
    <w:rPr>
      <w:color w:val="0071CE"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25205" w:themeColor="accent1"/>
        <w:bottom w:val="single" w:sz="4" w:space="10" w:color="E25205" w:themeColor="accent1"/>
      </w:pBdr>
      <w:spacing w:before="360" w:after="360"/>
    </w:pPr>
    <w:rPr>
      <w:b/>
      <w:iCs/>
      <w:color w:val="E25205" w:themeColor="accent1"/>
    </w:rPr>
  </w:style>
  <w:style w:type="character" w:customStyle="1" w:styleId="IntenseQuoteChar">
    <w:name w:val="Intense Quote Char"/>
    <w:basedOn w:val="DefaultParagraphFont"/>
    <w:link w:val="IntenseQuote"/>
    <w:uiPriority w:val="30"/>
    <w:rsid w:val="004A2E74"/>
    <w:rPr>
      <w:b/>
      <w:iCs/>
      <w:color w:val="E25205" w:themeColor="accent1"/>
      <w:sz w:val="22"/>
    </w:rPr>
  </w:style>
  <w:style w:type="paragraph" w:customStyle="1" w:styleId="Copyrighttext">
    <w:name w:val="Copyright text"/>
    <w:basedOn w:val="Normal"/>
    <w:qFormat/>
    <w:rsid w:val="007D40FC"/>
    <w:pPr>
      <w:spacing w:after="40"/>
    </w:pPr>
    <w:rPr>
      <w:sz w:val="12"/>
      <w:szCs w:val="12"/>
    </w:rPr>
  </w:style>
  <w:style w:type="paragraph" w:styleId="Revision">
    <w:name w:val="Revision"/>
    <w:hidden/>
    <w:uiPriority w:val="99"/>
    <w:semiHidden/>
    <w:rsid w:val="004F6CDC"/>
    <w:rPr>
      <w:sz w:val="22"/>
    </w:rPr>
  </w:style>
  <w:style w:type="character" w:styleId="CommentReference">
    <w:name w:val="annotation reference"/>
    <w:basedOn w:val="DefaultParagraphFont"/>
    <w:uiPriority w:val="99"/>
    <w:semiHidden/>
    <w:unhideWhenUsed/>
    <w:rsid w:val="004F12C2"/>
    <w:rPr>
      <w:sz w:val="16"/>
      <w:szCs w:val="16"/>
    </w:rPr>
  </w:style>
  <w:style w:type="paragraph" w:styleId="CommentText">
    <w:name w:val="annotation text"/>
    <w:basedOn w:val="Normal"/>
    <w:link w:val="CommentTextChar"/>
    <w:uiPriority w:val="99"/>
    <w:unhideWhenUsed/>
    <w:rsid w:val="004F12C2"/>
    <w:rPr>
      <w:sz w:val="20"/>
      <w:szCs w:val="20"/>
    </w:rPr>
  </w:style>
  <w:style w:type="character" w:customStyle="1" w:styleId="CommentTextChar">
    <w:name w:val="Comment Text Char"/>
    <w:basedOn w:val="DefaultParagraphFont"/>
    <w:link w:val="CommentText"/>
    <w:uiPriority w:val="99"/>
    <w:rsid w:val="004F12C2"/>
    <w:rPr>
      <w:sz w:val="20"/>
      <w:szCs w:val="20"/>
    </w:rPr>
  </w:style>
  <w:style w:type="paragraph" w:styleId="CommentSubject">
    <w:name w:val="annotation subject"/>
    <w:basedOn w:val="CommentText"/>
    <w:next w:val="CommentText"/>
    <w:link w:val="CommentSubjectChar"/>
    <w:uiPriority w:val="99"/>
    <w:semiHidden/>
    <w:unhideWhenUsed/>
    <w:rsid w:val="004F12C2"/>
    <w:rPr>
      <w:b/>
      <w:bCs/>
    </w:rPr>
  </w:style>
  <w:style w:type="character" w:customStyle="1" w:styleId="CommentSubjectChar">
    <w:name w:val="Comment Subject Char"/>
    <w:basedOn w:val="CommentTextChar"/>
    <w:link w:val="CommentSubject"/>
    <w:uiPriority w:val="99"/>
    <w:semiHidden/>
    <w:rsid w:val="004F12C2"/>
    <w:rPr>
      <w:b/>
      <w:bCs/>
      <w:sz w:val="20"/>
      <w:szCs w:val="20"/>
    </w:rPr>
  </w:style>
  <w:style w:type="paragraph" w:styleId="ListParagraph">
    <w:name w:val="List Paragraph"/>
    <w:basedOn w:val="Normal"/>
    <w:uiPriority w:val="34"/>
    <w:qFormat/>
    <w:rsid w:val="00417D13"/>
    <w:pPr>
      <w:spacing w:after="0"/>
      <w:ind w:left="720"/>
    </w:pPr>
    <w:rPr>
      <w:rFonts w:ascii="Calibri" w:hAnsi="Calibri" w:cs="Calibri"/>
      <w:szCs w:val="22"/>
    </w:rPr>
  </w:style>
  <w:style w:type="paragraph" w:styleId="NormalWeb">
    <w:name w:val="Normal (Web)"/>
    <w:basedOn w:val="Normal"/>
    <w:uiPriority w:val="99"/>
    <w:unhideWhenUsed/>
    <w:rsid w:val="005858DB"/>
    <w:pPr>
      <w:spacing w:before="100" w:beforeAutospacing="1" w:after="100" w:afterAutospacing="1"/>
    </w:pPr>
    <w:rPr>
      <w:rFonts w:ascii="Times New Roman" w:eastAsia="Times New Roman" w:hAnsi="Times New Roman" w:cs="Times New Roman"/>
      <w:sz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810169668">
      <w:bodyDiv w:val="1"/>
      <w:marLeft w:val="0"/>
      <w:marRight w:val="0"/>
      <w:marTop w:val="0"/>
      <w:marBottom w:val="0"/>
      <w:divBdr>
        <w:top w:val="none" w:sz="0" w:space="0" w:color="auto"/>
        <w:left w:val="none" w:sz="0" w:space="0" w:color="auto"/>
        <w:bottom w:val="none" w:sz="0" w:space="0" w:color="auto"/>
        <w:right w:val="none" w:sz="0" w:space="0" w:color="auto"/>
      </w:divBdr>
    </w:div>
    <w:div w:id="1180507213">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chool.surveys@education.vic.gov.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2.education.vic.gov.au/pal/data-collection-surveys/guidance/attitudes-school-survey"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ic.gov.au/schools-privacy-policy"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d State - Schools">
      <a:dk1>
        <a:srgbClr val="000000"/>
      </a:dk1>
      <a:lt1>
        <a:srgbClr val="FFFFFF"/>
      </a:lt1>
      <a:dk2>
        <a:srgbClr val="000000"/>
      </a:dk2>
      <a:lt2>
        <a:srgbClr val="E7E6E6"/>
      </a:lt2>
      <a:accent1>
        <a:srgbClr val="E25205"/>
      </a:accent1>
      <a:accent2>
        <a:srgbClr val="F6BE00"/>
      </a:accent2>
      <a:accent3>
        <a:srgbClr val="D50032"/>
      </a:accent3>
      <a:accent4>
        <a:srgbClr val="0090DA"/>
      </a:accent4>
      <a:accent5>
        <a:srgbClr val="004C97"/>
      </a:accent5>
      <a:accent6>
        <a:srgbClr val="53565A"/>
      </a:accent6>
      <a:hlink>
        <a:srgbClr val="0071CE"/>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75ABC1D19582438BAC4B3ACF92DC44" ma:contentTypeVersion="33" ma:contentTypeDescription="Create a new document." ma:contentTypeScope="" ma:versionID="294da4f0f2a76d816f434bcde007c32f">
  <xsd:schema xmlns:xsd="http://www.w3.org/2001/XMLSchema" xmlns:xs="http://www.w3.org/2001/XMLSchema" xmlns:p="http://schemas.microsoft.com/office/2006/metadata/properties" xmlns:ns2="f85374d6-7caa-4687-a145-e29ffac62368" targetNamespace="http://schemas.microsoft.com/office/2006/metadata/properties" ma:root="true" ma:fieldsID="f94a471917bb7cda41a8d59395e190fb" ns2:_="">
    <xsd:import namespace="f85374d6-7caa-4687-a145-e29ffac62368"/>
    <xsd:element name="properties">
      <xsd:complexType>
        <xsd:sequence>
          <xsd:element name="documentManagement">
            <xsd:complexType>
              <xsd:all>
                <xsd:element ref="ns2:Document_x0020_type" minOccurs="0"/>
                <xsd:element ref="ns2:PED_x0020_Team" minOccurs="0"/>
                <xsd:element ref="ns2:Process" minOccurs="0"/>
                <xsd:element ref="ns2: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5374d6-7caa-4687-a145-e29ffac62368" elementFormDefault="qualified">
    <xsd:import namespace="http://schemas.microsoft.com/office/2006/documentManagement/types"/>
    <xsd:import namespace="http://schemas.microsoft.com/office/infopath/2007/PartnerControls"/>
    <xsd:element name="Document_x0020_type" ma:index="8" nillable="true" ma:displayName="Document type" ma:format="Dropdown" ma:internalName="Document_x0020_type">
      <xsd:simpleType>
        <xsd:restriction base="dms:Choice">
          <xsd:enumeration value="Working file"/>
          <xsd:enumeration value="Report"/>
          <xsd:enumeration value="Briefing"/>
          <xsd:enumeration value="Survey"/>
          <xsd:enumeration value="Analysis"/>
          <xsd:enumeration value="Presentation"/>
          <xsd:enumeration value="Snapshot"/>
          <xsd:enumeration value="One pager"/>
        </xsd:restriction>
      </xsd:simpleType>
    </xsd:element>
    <xsd:element name="PED_x0020_Team" ma:index="9" nillable="true" ma:displayName="PED Team" ma:format="Dropdown" ma:internalName="PED_x0020_Team">
      <xsd:simpleType>
        <xsd:restriction base="dms:Choice">
          <xsd:enumeration value="Analytics and Research Partnerships"/>
          <xsd:enumeration value="Business strategy and operations"/>
          <xsd:enumeration value="Data Collections and Services"/>
          <xsd:enumeration value="Data Governance"/>
          <xsd:enumeration value="Data Management and BI"/>
          <xsd:enumeration value="Education State"/>
          <xsd:enumeration value="Executive"/>
          <xsd:enumeration value="Performance Insights"/>
          <xsd:enumeration value="Stakeholder Relations and Comms"/>
          <xsd:enumeration value="Strategic Evaluation and Evidence"/>
          <xsd:enumeration value="System Monitoring and Reporting"/>
        </xsd:restriction>
      </xsd:simpleType>
    </xsd:element>
    <xsd:element name="Process" ma:index="10" nillable="true" ma:displayName="Process" ma:format="Dropdown" ma:internalName="Process">
      <xsd:simpleType>
        <xsd:restriction base="dms:Choice">
          <xsd:enumeration value="Analysis"/>
          <xsd:enumeration value="Communications"/>
          <xsd:enumeration value="Data collection"/>
          <xsd:enumeration value="Procurement"/>
          <xsd:enumeration value="Project planning"/>
          <xsd:enumeration value="Reporting"/>
          <xsd:enumeration value="N/A"/>
        </xsd:restriction>
      </xsd:simpleType>
    </xsd:element>
    <xsd:element name="Year" ma:index="11" nillable="true" ma:displayName="Year" ma:format="Dropdown" ma:internalName="Year">
      <xsd:simpleType>
        <xsd:restriction base="dms:Choice">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enumeration value="2026"/>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rocess xmlns="f85374d6-7caa-4687-a145-e29ffac62368" xsi:nil="true"/>
    <Year xmlns="f85374d6-7caa-4687-a145-e29ffac62368" xsi:nil="true"/>
    <Document_x0020_type xmlns="f85374d6-7caa-4687-a145-e29ffac62368" xsi:nil="true"/>
    <PED_x0020_Team xmlns="f85374d6-7caa-4687-a145-e29ffac62368" xsi:nil="true"/>
  </documentManagement>
</p:properties>
</file>

<file path=customXml/itemProps1.xml><?xml version="1.0" encoding="utf-8"?>
<ds:datastoreItem xmlns:ds="http://schemas.openxmlformats.org/officeDocument/2006/customXml" ds:itemID="{4EABAC33-431E-46B6-86A7-504653476242}">
  <ds:schemaRefs>
    <ds:schemaRef ds:uri="http://schemas.microsoft.com/sharepoint/v3/contenttype/forms"/>
  </ds:schemaRefs>
</ds:datastoreItem>
</file>

<file path=customXml/itemProps2.xml><?xml version="1.0" encoding="utf-8"?>
<ds:datastoreItem xmlns:ds="http://schemas.openxmlformats.org/officeDocument/2006/customXml" ds:itemID="{C40525BE-147B-452B-918E-F2975653C2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5374d6-7caa-4687-a145-e29ffac623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4.xml><?xml version="1.0" encoding="utf-8"?>
<ds:datastoreItem xmlns:ds="http://schemas.openxmlformats.org/officeDocument/2006/customXml" ds:itemID="{DADCE960-5EC8-4FA0-A870-8ECD2175EEA0}">
  <ds:schemaRefs>
    <ds:schemaRef ds:uri="http://schemas.microsoft.com/office/2006/metadata/properties"/>
    <ds:schemaRef ds:uri="http://schemas.microsoft.com/office/infopath/2007/PartnerControls"/>
    <ds:schemaRef ds:uri="f85374d6-7caa-4687-a145-e29ffac6236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02</Words>
  <Characters>5713</Characters>
  <Application>Microsoft Office Word</Application>
  <DocSecurity>0</DocSecurity>
  <Lines>47</Lines>
  <Paragraphs>13</Paragraphs>
  <ScaleCrop>false</ScaleCrop>
  <Company/>
  <LinksUpToDate>false</LinksUpToDate>
  <CharactersWithSpaces>6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17T22:01:00Z</dcterms:created>
  <dcterms:modified xsi:type="dcterms:W3CDTF">2024-05-14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eb7fb21bb49e1b576d87d5f7ad9219e5901473ebcba98c8a24387a2cf66e1d</vt:lpwstr>
  </property>
  <property fmtid="{D5CDD505-2E9C-101B-9397-08002B2CF9AE}" pid="3" name="ContentTypeId">
    <vt:lpwstr>0x0101002875ABC1D19582438BAC4B3ACF92DC44</vt:lpwstr>
  </property>
  <property fmtid="{D5CDD505-2E9C-101B-9397-08002B2CF9AE}" pid="4" name="RecordPoint_WorkflowType">
    <vt:lpwstr>ActiveSubmitStub</vt:lpwstr>
  </property>
  <property fmtid="{D5CDD505-2E9C-101B-9397-08002B2CF9AE}" pid="5" name="RecordPoint_ActiveItemSiteId">
    <vt:lpwstr>{bada3518-a604-4f15-8bc7-4552d36ee98e}</vt:lpwstr>
  </property>
  <property fmtid="{D5CDD505-2E9C-101B-9397-08002B2CF9AE}" pid="6" name="RecordPoint_ActiveItemListId">
    <vt:lpwstr>{f85374d6-7caa-4687-a145-e29ffac62368}</vt:lpwstr>
  </property>
  <property fmtid="{D5CDD505-2E9C-101B-9397-08002B2CF9AE}" pid="7" name="RecordPoint_ActiveItemUniqueId">
    <vt:lpwstr>{0882be90-25be-4650-b507-4a03c15f2e8d}</vt:lpwstr>
  </property>
  <property fmtid="{D5CDD505-2E9C-101B-9397-08002B2CF9AE}" pid="8" name="RecordPoint_ActiveItemWebId">
    <vt:lpwstr>{e93fa699-4810-4a92-91d8-f3ea09702ed4}</vt:lpwstr>
  </property>
  <property fmtid="{D5CDD505-2E9C-101B-9397-08002B2CF9AE}" pid="9" name="RecordPoint_RecordNumberSubmitted">
    <vt:lpwstr>R20240711934</vt:lpwstr>
  </property>
  <property fmtid="{D5CDD505-2E9C-101B-9397-08002B2CF9AE}" pid="10" name="RecordPoint_SubmissionCompleted">
    <vt:lpwstr>2024-04-03T20:45:04.4977078+11:00</vt:lpwstr>
  </property>
</Properties>
</file>